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65CF7458">
                <wp:simplePos x="0" y="0"/>
                <wp:positionH relativeFrom="column">
                  <wp:posOffset>3790950</wp:posOffset>
                </wp:positionH>
                <wp:positionV relativeFrom="paragraph">
                  <wp:posOffset>-635000</wp:posOffset>
                </wp:positionV>
                <wp:extent cx="2585085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5085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4564134B" w:rsidR="00B62551" w:rsidRPr="004D6E84" w:rsidRDefault="00147C76" w:rsidP="00B625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</w:pPr>
                            <w:r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3D6FA2"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3</w:t>
                            </w:r>
                            <w:r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.00</w:t>
                            </w:r>
                            <w:r w:rsidR="0096766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8.5pt;margin-top:-50pt;width:203.5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">
                <v:textbox>
                  <w:txbxContent>
                    <w:p w14:paraId="44FCA3D1" w14:textId="4564134B" w:rsidR="00B62551" w:rsidRPr="004D6E84" w:rsidRDefault="00147C76" w:rsidP="00B62551">
                      <w:pPr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</w:pPr>
                      <w:r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TM/DRPM-ITS/PM.0</w:t>
                      </w:r>
                      <w:r w:rsidR="003D6FA2"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3</w:t>
                      </w:r>
                      <w:r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.00</w:t>
                      </w:r>
                      <w:r w:rsidR="0096766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2F303190" w:rsidR="00F00D45" w:rsidRPr="000A0A34" w:rsidRDefault="003D6FA2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</w:t>
                              </w:r>
                              <w:r w:rsidR="00854F1A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 AKHIR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5DEE4B2E" w:rsidR="0050405F" w:rsidRPr="000A0A34" w:rsidRDefault="006F274A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</w:t>
                              </w:r>
                              <w:r w:rsidR="0004204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ABMAS MAHASISWA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KKN</w:t>
                              </w:r>
                              <w:r w:rsidR="0004204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-</w:t>
                              </w:r>
                              <w:r w:rsidR="00277AE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MANDIR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2F303190" w:rsidR="00F00D45" w:rsidRPr="000A0A34" w:rsidRDefault="003D6FA2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</w:t>
                        </w:r>
                        <w:r w:rsidR="00854F1A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 AKHIR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5DEE4B2E" w:rsidR="0050405F" w:rsidRPr="000A0A34" w:rsidRDefault="006F274A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</w:t>
                        </w:r>
                        <w:r w:rsidR="00042043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ABMAS MAHASISWA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KKN</w:t>
                        </w:r>
                        <w:r w:rsidR="00042043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-</w:t>
                        </w:r>
                        <w:r w:rsidR="00277AE0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MANDIRI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osen Pembimbing Lapangan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A467B95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osen Pembimbing Lapangan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Departemen/Fakultas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3F909F82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854F1A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3F909F82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854F1A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3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1" w:name="_Toc80470196"/>
      <w:r>
        <w:t>Ringkasan</w:t>
      </w:r>
      <w:bookmarkEnd w:id="1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2" w:name="_Toc80470197"/>
      <w:r>
        <w:lastRenderedPageBreak/>
        <w:t>Daftar Isi</w:t>
      </w:r>
      <w:bookmarkEnd w:id="2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5CEECFCC" w14:textId="493ABF96" w:rsidR="00C32D95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80470196" w:history="1">
            <w:r w:rsidR="00C32D95" w:rsidRPr="00145742">
              <w:rPr>
                <w:rStyle w:val="Hyperlink"/>
                <w:noProof/>
              </w:rPr>
              <w:t>Ringkas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6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50A6B7F9" w14:textId="5BCFB897" w:rsidR="00C32D95" w:rsidRDefault="0096766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7" w:history="1">
            <w:r w:rsidR="00C32D95" w:rsidRPr="00145742">
              <w:rPr>
                <w:rStyle w:val="Hyperlink"/>
                <w:noProof/>
              </w:rPr>
              <w:t>Daftar I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7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6ECB6C2" w14:textId="7479A9A6" w:rsidR="00C32D95" w:rsidRDefault="0096766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8" w:history="1">
            <w:r w:rsidR="00C32D95" w:rsidRPr="00145742">
              <w:rPr>
                <w:rStyle w:val="Hyperlink"/>
                <w:noProof/>
              </w:rPr>
              <w:t>Daftar Tabel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8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i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22BE826" w14:textId="7C771A6F" w:rsidR="00C32D95" w:rsidRDefault="0096766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9" w:history="1">
            <w:r w:rsidR="00C32D95" w:rsidRPr="00145742">
              <w:rPr>
                <w:rStyle w:val="Hyperlink"/>
                <w:noProof/>
              </w:rPr>
              <w:t>Daftar Gambar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9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v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975D212" w14:textId="68BB5FF5" w:rsidR="00C32D95" w:rsidRDefault="0096766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0" w:history="1">
            <w:r w:rsidR="00C32D95" w:rsidRPr="00145742">
              <w:rPr>
                <w:rStyle w:val="Hyperlink"/>
                <w:noProof/>
              </w:rPr>
              <w:t>Daftar Lampi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0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v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808D554" w14:textId="12FBE496" w:rsidR="00C32D95" w:rsidRDefault="0096766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1" w:history="1">
            <w:r w:rsidR="00C32D95" w:rsidRPr="00145742">
              <w:rPr>
                <w:rStyle w:val="Hyperlink"/>
                <w:noProof/>
              </w:rPr>
              <w:t>HALAMAN PENGESAH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1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2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5ECDAB9" w14:textId="3F189202" w:rsidR="00C32D95" w:rsidRDefault="0096766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2" w:history="1">
            <w:r w:rsidR="00C32D95" w:rsidRPr="00145742">
              <w:rPr>
                <w:rStyle w:val="Hyperlink"/>
                <w:noProof/>
              </w:rPr>
              <w:t>BAB I PENDAHULU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2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A8FB191" w14:textId="37688107" w:rsidR="00C32D95" w:rsidRDefault="00967664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3" w:history="1">
            <w:r w:rsidR="00C32D95" w:rsidRPr="00145742">
              <w:rPr>
                <w:rStyle w:val="Hyperlink"/>
                <w:noProof/>
                <w:lang w:val="id-ID"/>
              </w:rPr>
              <w:t>1.1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  <w:lang w:val="en-US"/>
              </w:rPr>
              <w:t>Analisa Situa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3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59BD0A8" w14:textId="73710E9A" w:rsidR="00C32D95" w:rsidRDefault="00967664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4" w:history="1">
            <w:r w:rsidR="00C32D95" w:rsidRPr="00145742">
              <w:rPr>
                <w:rStyle w:val="Hyperlink"/>
                <w:noProof/>
              </w:rPr>
              <w:t>1.2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</w:rPr>
              <w:t>Perumusan Program Kegiat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4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5A093B9" w14:textId="7E51BE5E" w:rsidR="00C32D95" w:rsidRDefault="0096766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5" w:history="1">
            <w:r w:rsidR="00C32D95" w:rsidRPr="00145742">
              <w:rPr>
                <w:rStyle w:val="Hyperlink"/>
                <w:noProof/>
              </w:rPr>
              <w:t>BAB II PELAKSANA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5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C50001D" w14:textId="7DF7E532" w:rsidR="00C32D95" w:rsidRDefault="00967664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6" w:history="1">
            <w:r w:rsidR="00C32D95" w:rsidRPr="00145742">
              <w:rPr>
                <w:rStyle w:val="Hyperlink"/>
                <w:noProof/>
              </w:rPr>
              <w:t>2.1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</w:rPr>
              <w:t>Pelaksana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6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5421458E" w14:textId="44A21A1B" w:rsidR="00C32D95" w:rsidRDefault="00967664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7" w:history="1">
            <w:r w:rsidR="00C32D95" w:rsidRPr="00145742">
              <w:rPr>
                <w:rStyle w:val="Hyperlink"/>
                <w:noProof/>
              </w:rPr>
              <w:t>2.2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rFonts w:cs="Times New Roman"/>
                <w:bCs/>
                <w:noProof/>
              </w:rPr>
              <w:t>Pembahas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7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B763D84" w14:textId="4B6EB7EB" w:rsidR="00C32D95" w:rsidRDefault="00967664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8" w:history="1">
            <w:r w:rsidR="00C32D95" w:rsidRPr="00145742">
              <w:rPr>
                <w:rStyle w:val="Hyperlink"/>
                <w:noProof/>
              </w:rPr>
              <w:t>2.3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rFonts w:cs="Times New Roman"/>
                <w:bCs/>
                <w:noProof/>
              </w:rPr>
              <w:t>Lua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8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222BE22" w14:textId="2417C63C" w:rsidR="00C32D95" w:rsidRDefault="0096766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9" w:history="1">
            <w:r w:rsidR="00C32D95" w:rsidRPr="00145742">
              <w:rPr>
                <w:rStyle w:val="Hyperlink"/>
                <w:noProof/>
              </w:rPr>
              <w:t>BAB III KEGIATAN HARI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9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5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9E4D547" w14:textId="04D3D795" w:rsidR="00C32D95" w:rsidRDefault="0096766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0" w:history="1">
            <w:r w:rsidR="00C32D95" w:rsidRPr="00145742">
              <w:rPr>
                <w:rStyle w:val="Hyperlink"/>
                <w:noProof/>
              </w:rPr>
              <w:t>BAB IV ANGGA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0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6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AD6BDBD" w14:textId="343ABB35" w:rsidR="00C32D95" w:rsidRDefault="0096766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1" w:history="1">
            <w:r w:rsidR="00C32D95" w:rsidRPr="00145742">
              <w:rPr>
                <w:rStyle w:val="Hyperlink"/>
                <w:noProof/>
              </w:rPr>
              <w:t>DAFTAR PUSTAKA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1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7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B39D74D" w14:textId="2B9D3850" w:rsidR="00C32D95" w:rsidRDefault="0096766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2" w:history="1">
            <w:r w:rsidR="00C32D95" w:rsidRPr="00145742">
              <w:rPr>
                <w:rStyle w:val="Hyperlink"/>
                <w:noProof/>
              </w:rPr>
              <w:t>LAMPIRAN 1. PETA LOKA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2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8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5055E11" w14:textId="4D9FEA06" w:rsidR="00C32D95" w:rsidRDefault="0096766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3" w:history="1">
            <w:r w:rsidR="00C32D95" w:rsidRPr="00145742">
              <w:rPr>
                <w:rStyle w:val="Hyperlink"/>
                <w:noProof/>
              </w:rPr>
              <w:t>LAMPIRAN 2. BIODATA DPL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3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9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9F69BC1" w14:textId="01252AB0" w:rsidR="00C32D95" w:rsidRDefault="0096766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4" w:history="1">
            <w:r w:rsidR="00C32D95" w:rsidRPr="00145742">
              <w:rPr>
                <w:rStyle w:val="Hyperlink"/>
                <w:noProof/>
              </w:rPr>
              <w:t>LAMPIRAN 3. DAFTAR MAHASISWA KK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4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10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4C1EBF8" w14:textId="532B1395" w:rsidR="00C32D95" w:rsidRDefault="0096766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5" w:history="1">
            <w:r w:rsidR="00C32D95" w:rsidRPr="00145742">
              <w:rPr>
                <w:rStyle w:val="Hyperlink"/>
                <w:noProof/>
              </w:rPr>
              <w:t>LAMPIRAN 4. FOTO KEGIAT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5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11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18C511E" w14:textId="3E864D0E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3" w:name="_Toc80470198"/>
      <w:r>
        <w:lastRenderedPageBreak/>
        <w:t>Daftar Tabel</w:t>
      </w:r>
      <w:bookmarkEnd w:id="3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4" w:name="_Toc80470199"/>
      <w:r w:rsidR="009155E7">
        <w:lastRenderedPageBreak/>
        <w:t>Daftar Gambar</w:t>
      </w:r>
      <w:bookmarkEnd w:id="4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5" w:name="_Toc80470200"/>
      <w:r>
        <w:lastRenderedPageBreak/>
        <w:t>Daftar Lampiran</w:t>
      </w:r>
      <w:bookmarkEnd w:id="5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0D540483" w14:textId="77777777" w:rsidR="00302AAE" w:rsidRPr="00302AAE" w:rsidRDefault="00302AAE" w:rsidP="00302AAE">
      <w:pPr>
        <w:pStyle w:val="Heading1"/>
      </w:pPr>
      <w:bookmarkStart w:id="6" w:name="_Toc80470201"/>
      <w:r w:rsidRPr="00302AAE">
        <w:lastRenderedPageBreak/>
        <w:t>HALAMAN PENGESAHAN</w:t>
      </w:r>
      <w:bookmarkEnd w:id="6"/>
    </w:p>
    <w:p w14:paraId="6B3DC58B" w14:textId="77777777" w:rsidR="00302AAE" w:rsidRPr="001E2178" w:rsidRDefault="00302AAE" w:rsidP="00302AAE">
      <w:pPr>
        <w:spacing w:line="317" w:lineRule="exact"/>
        <w:rPr>
          <w:rFonts w:ascii="Times New Roman" w:eastAsia="Times New Roman" w:hAnsi="Times New Roman"/>
          <w:b/>
          <w:bCs/>
          <w:color w:val="auto"/>
        </w:rPr>
      </w:pPr>
    </w:p>
    <w:p w14:paraId="60771637" w14:textId="41E83772" w:rsidR="004671B1" w:rsidRDefault="004671B1" w:rsidP="00854F1A">
      <w:pPr>
        <w:spacing w:line="0" w:lineRule="atLeast"/>
        <w:ind w:left="0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Dengan telah selesainya kegiatan KKN</w:t>
      </w:r>
      <w:r w:rsidR="00854F1A">
        <w:rPr>
          <w:rFonts w:ascii="Times New Roman" w:eastAsia="Times New Roman" w:hAnsi="Times New Roman"/>
          <w:bCs/>
          <w:color w:val="auto"/>
          <w:sz w:val="24"/>
        </w:rPr>
        <w:t>-</w:t>
      </w:r>
      <w:r w:rsidR="00277AE0">
        <w:rPr>
          <w:rFonts w:ascii="Times New Roman" w:eastAsia="Times New Roman" w:hAnsi="Times New Roman"/>
          <w:bCs/>
          <w:color w:val="auto"/>
          <w:sz w:val="24"/>
        </w:rPr>
        <w:t>MANDIRI</w:t>
      </w:r>
      <w:r w:rsidR="00854F1A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>dengan tema: …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telah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kami </w:t>
      </w:r>
      <w:r>
        <w:rPr>
          <w:rFonts w:ascii="Times New Roman" w:eastAsia="Times New Roman" w:hAnsi="Times New Roman"/>
          <w:bCs/>
          <w:color w:val="auto"/>
          <w:sz w:val="24"/>
        </w:rPr>
        <w:t>laksanakan mulai …  sampai dengan …  Tahun 202</w:t>
      </w:r>
      <w:r w:rsidR="00854F1A">
        <w:rPr>
          <w:rFonts w:ascii="Times New Roman" w:eastAsia="Times New Roman" w:hAnsi="Times New Roman"/>
          <w:bCs/>
          <w:color w:val="auto"/>
          <w:sz w:val="24"/>
        </w:rPr>
        <w:t>3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, maka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saya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>:</w:t>
      </w:r>
    </w:p>
    <w:p w14:paraId="0B20C9FA" w14:textId="03F129E8" w:rsidR="00320E55" w:rsidRDefault="00320E55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55E15197" w14:textId="77777777" w:rsidR="00320E55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08A876F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3A7D8EE7" wp14:editId="7DDFF6D3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342DA174">
              <v:line id="Straight Connector 7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48pt" from="41.4pt,2.4pt" to="437.1pt,2.4pt" w14:anchorId="1DF4AD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/>
            </w:pict>
          </mc:Fallback>
        </mc:AlternateContent>
      </w:r>
    </w:p>
    <w:p w14:paraId="1D7A9746" w14:textId="77777777" w:rsidR="00302AAE" w:rsidRPr="001E2178" w:rsidRDefault="00302AAE" w:rsidP="00302AAE">
      <w:pPr>
        <w:spacing w:line="33" w:lineRule="exact"/>
        <w:rPr>
          <w:rFonts w:ascii="Times New Roman" w:eastAsia="Times New Roman" w:hAnsi="Times New Roman"/>
          <w:b/>
          <w:bCs/>
          <w:color w:val="auto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302AAE" w:rsidRPr="001E2178" w14:paraId="79138552" w14:textId="77777777" w:rsidTr="005F361A">
        <w:trPr>
          <w:trHeight w:val="276"/>
        </w:trPr>
        <w:tc>
          <w:tcPr>
            <w:tcW w:w="520" w:type="dxa"/>
            <w:shd w:val="clear" w:color="auto" w:fill="auto"/>
            <w:vAlign w:val="bottom"/>
          </w:tcPr>
          <w:p w14:paraId="030A2C21" w14:textId="77777777" w:rsidR="00302AAE" w:rsidRPr="001E2178" w:rsidRDefault="00302AAE" w:rsidP="005F361A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384B9D58" w14:textId="77777777" w:rsidR="00302AAE" w:rsidRPr="001E2178" w:rsidRDefault="00302AAE" w:rsidP="005F361A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47E00B04" w14:textId="77777777" w:rsidR="00302AAE" w:rsidRPr="001E2178" w:rsidRDefault="00302AAE" w:rsidP="005F361A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</w:tr>
      <w:tr w:rsidR="00302AAE" w:rsidRPr="001E2178" w14:paraId="56A95A86" w14:textId="77777777" w:rsidTr="005F361A">
        <w:trPr>
          <w:trHeight w:val="44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EE9811" w14:textId="77777777" w:rsidR="00302AAE" w:rsidRPr="001E2178" w:rsidRDefault="00302AAE" w:rsidP="005F361A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4CB8FD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61A2A4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302AAE" w:rsidRPr="001E2178" w14:paraId="415A3126" w14:textId="77777777" w:rsidTr="005F361A">
        <w:trPr>
          <w:trHeight w:val="263"/>
        </w:trPr>
        <w:tc>
          <w:tcPr>
            <w:tcW w:w="520" w:type="dxa"/>
            <w:shd w:val="clear" w:color="auto" w:fill="auto"/>
            <w:vAlign w:val="bottom"/>
          </w:tcPr>
          <w:p w14:paraId="3A02A491" w14:textId="77777777" w:rsidR="00302AAE" w:rsidRPr="001E2178" w:rsidRDefault="00302AAE" w:rsidP="005F361A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2701902" w14:textId="77777777" w:rsidR="00302AAE" w:rsidRPr="001E2178" w:rsidRDefault="00302AAE" w:rsidP="005F361A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17C1C65" w14:textId="77777777" w:rsidR="00302AAE" w:rsidRPr="001E2178" w:rsidRDefault="00302AAE" w:rsidP="005F361A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</w:tbl>
    <w:p w14:paraId="7E7DEB3A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140D04BA" wp14:editId="527B01A7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3356E5A0">
              <v:line id="Straight Connector 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16931mm" from="40.65pt,2.4pt" to="437.1pt,2.4pt" w14:anchorId="19A835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"/>
            </w:pict>
          </mc:Fallback>
        </mc:AlternateContent>
      </w:r>
    </w:p>
    <w:p w14:paraId="3FB6172B" w14:textId="77777777" w:rsidR="00302AAE" w:rsidRPr="001E2178" w:rsidRDefault="00302AAE" w:rsidP="00302AAE">
      <w:pPr>
        <w:spacing w:line="30" w:lineRule="exact"/>
        <w:rPr>
          <w:rFonts w:ascii="Times New Roman" w:eastAsia="Times New Roman" w:hAnsi="Times New Roman"/>
          <w:b/>
          <w:bCs/>
          <w:color w:val="auto"/>
        </w:rPr>
      </w:pPr>
    </w:p>
    <w:p w14:paraId="4498DB5A" w14:textId="77777777" w:rsidR="007B0C04" w:rsidRDefault="007B0C04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47A39347" w14:textId="6DBF1499" w:rsidR="00302AAE" w:rsidRPr="001E2178" w:rsidRDefault="00320E55" w:rsidP="00854F1A">
      <w:pPr>
        <w:spacing w:line="0" w:lineRule="atLeast"/>
        <w:ind w:left="0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>Sebagai ketua kelompok KKN di atas, t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elah menyel</w:t>
      </w:r>
      <w:r w:rsidR="007B4835">
        <w:rPr>
          <w:rFonts w:ascii="Times New Roman" w:eastAsia="Times New Roman" w:hAnsi="Times New Roman"/>
          <w:bCs/>
          <w:color w:val="auto"/>
          <w:sz w:val="24"/>
        </w:rPr>
        <w:t>e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saikan </w:t>
      </w:r>
      <w:bookmarkStart w:id="7" w:name="_Hlk125852758"/>
      <w:r w:rsidR="00854F1A" w:rsidRPr="001E2178">
        <w:rPr>
          <w:rFonts w:ascii="Times New Roman" w:eastAsia="Times New Roman" w:hAnsi="Times New Roman"/>
          <w:bCs/>
          <w:color w:val="auto"/>
          <w:sz w:val="24"/>
        </w:rPr>
        <w:t xml:space="preserve">laporan </w:t>
      </w:r>
      <w:r w:rsidR="00854F1A">
        <w:rPr>
          <w:rFonts w:ascii="Times New Roman" w:eastAsia="Times New Roman" w:hAnsi="Times New Roman"/>
          <w:bCs/>
          <w:color w:val="auto"/>
          <w:sz w:val="24"/>
        </w:rPr>
        <w:t>akhir kegiatan KKN-</w:t>
      </w:r>
      <w:r w:rsidR="00277AE0">
        <w:rPr>
          <w:rFonts w:ascii="Times New Roman" w:eastAsia="Times New Roman" w:hAnsi="Times New Roman"/>
          <w:bCs/>
          <w:color w:val="auto"/>
          <w:sz w:val="24"/>
        </w:rPr>
        <w:t>MANDIRI</w:t>
      </w:r>
      <w:r w:rsidR="00854F1A">
        <w:rPr>
          <w:rFonts w:ascii="Times New Roman" w:eastAsia="Times New Roman" w:hAnsi="Times New Roman"/>
          <w:bCs/>
          <w:color w:val="auto"/>
          <w:sz w:val="24"/>
        </w:rPr>
        <w:t xml:space="preserve"> yang berlokasi di …</w:t>
      </w:r>
      <w:bookmarkEnd w:id="7"/>
    </w:p>
    <w:p w14:paraId="6955EFA5" w14:textId="77777777" w:rsidR="00302AAE" w:rsidRPr="001E2178" w:rsidRDefault="00302AAE" w:rsidP="00302AAE">
      <w:pPr>
        <w:spacing w:line="41" w:lineRule="exact"/>
        <w:rPr>
          <w:rFonts w:ascii="Times New Roman" w:eastAsia="Times New Roman" w:hAnsi="Times New Roman"/>
          <w:b/>
          <w:bCs/>
          <w:color w:val="auto"/>
        </w:rPr>
      </w:pPr>
    </w:p>
    <w:p w14:paraId="0DA64675" w14:textId="77777777" w:rsidR="006A1CE4" w:rsidRPr="0094124E" w:rsidRDefault="006A1CE4" w:rsidP="006A1CE4">
      <w:pPr>
        <w:spacing w:line="200" w:lineRule="exact"/>
        <w:rPr>
          <w:rFonts w:ascii="Times New Roman" w:eastAsia="Times New Roman" w:hAnsi="Times New Roman"/>
          <w:color w:val="auto"/>
          <w:sz w:val="24"/>
        </w:rPr>
      </w:pPr>
      <w:r w:rsidRPr="0094124E">
        <w:rPr>
          <w:rFonts w:ascii="Times New Roman" w:eastAsia="Times New Roman" w:hAnsi="Times New Roman"/>
          <w:color w:val="auto"/>
          <w:sz w:val="24"/>
        </w:rPr>
        <w:t xml:space="preserve">Kegiatan ini sesusi topik SDGs : </w:t>
      </w:r>
    </w:p>
    <w:p w14:paraId="4C6F587C" w14:textId="77777777" w:rsidR="006A1CE4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  <w:sectPr w:rsidR="006A1CE4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23114C0B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1 ( Menghapus Kemiskinan) </w:t>
      </w:r>
    </w:p>
    <w:p w14:paraId="699EF864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2 ( Mengakhiri Kelaparan) </w:t>
      </w:r>
    </w:p>
    <w:p w14:paraId="12AC0F97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3 (Kesehatan yang baik dan Kesejahteraan) </w:t>
      </w:r>
    </w:p>
    <w:p w14:paraId="6DDEBF9C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4 (Pendidikan Bermutu)</w:t>
      </w:r>
    </w:p>
    <w:p w14:paraId="1569C6E0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5 (Kesetaraan Gender)</w:t>
      </w:r>
    </w:p>
    <w:p w14:paraId="15FF34F4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6 (Akses Air Bersih dan Sanitasi)</w:t>
      </w:r>
    </w:p>
    <w:p w14:paraId="7A9F233E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7 (Energi Bersih dan Terjangkau)</w:t>
      </w:r>
    </w:p>
    <w:p w14:paraId="461800FA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8 (Pekerjaan Layak dan Pertumbuhan Ekonomi)</w:t>
      </w:r>
    </w:p>
    <w:p w14:paraId="21EA4F9D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9 (Infrastruktur, Industri dan Inovasi)</w:t>
      </w:r>
    </w:p>
    <w:p w14:paraId="34FCF6E1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0 (Mengurangi Ketimpangan)</w:t>
      </w:r>
    </w:p>
    <w:p w14:paraId="6797DC18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1 (Sustainable cities and communities)</w:t>
      </w:r>
    </w:p>
    <w:p w14:paraId="47E37410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2 (Konsumsi dan produksi yang bertanggung jawab)</w:t>
      </w:r>
    </w:p>
    <w:p w14:paraId="7BE86080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3 (Aksi iklim)</w:t>
      </w:r>
    </w:p>
    <w:p w14:paraId="1CCB14C6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4 (Kehidupan di bawah air)</w:t>
      </w:r>
    </w:p>
    <w:p w14:paraId="35E8B697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5 (Kehidupan di darat)</w:t>
      </w:r>
    </w:p>
    <w:p w14:paraId="3BB17D59" w14:textId="77777777" w:rsidR="006A1CE4" w:rsidRPr="008626DA" w:rsidRDefault="006A1CE4" w:rsidP="006A1CE4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6 (Perdamaian, keadilan dan institusi yang kuat)</w:t>
      </w:r>
    </w:p>
    <w:p w14:paraId="2322858B" w14:textId="77777777" w:rsidR="006A1CE4" w:rsidRDefault="006A1CE4" w:rsidP="006A1CE4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7 (Kemitraan untuk mencapai tujuan)</w:t>
      </w:r>
    </w:p>
    <w:p w14:paraId="20D77984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66A27725" w14:textId="77777777" w:rsidR="006A1CE4" w:rsidRDefault="006A1CE4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  <w:sectPr w:rsidR="006A1CE4" w:rsidSect="006A1CE4">
          <w:type w:val="continuous"/>
          <w:pgSz w:w="11900" w:h="16841" w:code="9"/>
          <w:pgMar w:top="1701" w:right="1418" w:bottom="426" w:left="1418" w:header="0" w:footer="850" w:gutter="0"/>
          <w:cols w:num="2" w:space="0"/>
          <w:docGrid w:linePitch="360"/>
        </w:sectPr>
      </w:pPr>
    </w:p>
    <w:p w14:paraId="055D7800" w14:textId="6AA9F555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5E5B8A9" w14:textId="103418C4" w:rsidR="0021647E" w:rsidRPr="00E754B8" w:rsidRDefault="0021647E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</w:pPr>
      <w:r>
        <w:rPr>
          <w:rFonts w:ascii="Times New Roman" w:eastAsia="Times New Roman" w:hAnsi="Times New Roman"/>
          <w:color w:val="auto"/>
          <w:sz w:val="24"/>
        </w:rPr>
        <w:t>Lokasi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, </w:t>
      </w:r>
      <w:r>
        <w:rPr>
          <w:rFonts w:ascii="Times New Roman" w:eastAsia="Times New Roman" w:hAnsi="Times New Roman"/>
          <w:color w:val="auto"/>
          <w:sz w:val="24"/>
        </w:rPr>
        <w:t>……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 202</w:t>
      </w:r>
      <w:r w:rsidR="00854F1A">
        <w:rPr>
          <w:rFonts w:ascii="Times New Roman" w:eastAsia="Times New Roman" w:hAnsi="Times New Roman"/>
          <w:color w:val="auto"/>
          <w:sz w:val="24"/>
        </w:rPr>
        <w:t>3</w:t>
      </w:r>
    </w:p>
    <w:p w14:paraId="1535AE80" w14:textId="47741833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31FF417" w14:textId="77777777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6DD15092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Mengetahui </w:t>
      </w:r>
    </w:p>
    <w:p w14:paraId="120CD033" w14:textId="00A7083B" w:rsidR="00302AAE" w:rsidRPr="001E2178" w:rsidRDefault="00A04F86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Camat/ </w:t>
      </w:r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 xml:space="preserve">Kepala Desa / Dusu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D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>osen Pembimbing Lapangan</w:t>
      </w:r>
    </w:p>
    <w:p w14:paraId="109C0262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4C141283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</w:p>
    <w:p w14:paraId="39170C2C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  <w:r w:rsidRPr="00684C5D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43AD2FE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1FBD4067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3A5C7900" w14:textId="69B5DF88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(…………</w:t>
      </w:r>
      <w:r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)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…</w:t>
      </w:r>
      <w:r w:rsidR="00A04F86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</w:t>
      </w:r>
    </w:p>
    <w:p w14:paraId="089AB6B7" w14:textId="6FBA4FC1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NIP. </w:t>
      </w:r>
    </w:p>
    <w:p w14:paraId="3260496C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32ED7DE4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5C035C82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Menyetujui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  <w:t xml:space="preserve">Mengetahui </w:t>
      </w:r>
    </w:p>
    <w:p w14:paraId="0800C86A" w14:textId="4CEE5B93" w:rsidR="00302AAE" w:rsidRPr="00847720" w:rsidRDefault="00302AAE" w:rsidP="00302AAE">
      <w:pPr>
        <w:spacing w:line="240" w:lineRule="auto"/>
        <w:ind w:right="206"/>
        <w:rPr>
          <w:rFonts w:ascii="Times New Roman" w:eastAsia="Times New Roman" w:hAnsi="Times New Roman"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Direktur Riset dan Pengabdian Masyarakat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 w:rsidR="00042043">
        <w:rPr>
          <w:rFonts w:ascii="Times New Roman" w:eastAsia="Times New Roman" w:hAnsi="Times New Roman"/>
          <w:bCs/>
          <w:color w:val="auto"/>
          <w:sz w:val="24"/>
        </w:rPr>
        <w:t>Manajer Program</w:t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 KKN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="00042043">
        <w:rPr>
          <w:rFonts w:ascii="Times New Roman" w:eastAsia="Times New Roman" w:hAnsi="Times New Roman"/>
          <w:bCs/>
          <w:color w:val="auto"/>
          <w:sz w:val="24"/>
        </w:rPr>
        <w:t>dan PK</w:t>
      </w:r>
    </w:p>
    <w:p w14:paraId="21152E2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4993982" w14:textId="77777777" w:rsidR="00302AAE" w:rsidRPr="008B3072" w:rsidRDefault="00302AAE" w:rsidP="008B3072">
      <w:pPr>
        <w:spacing w:line="240" w:lineRule="auto"/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</w:pPr>
      <w:r w:rsidRPr="008B3072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53FFCCE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2D236B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158ACA94" w14:textId="5C677FD8" w:rsidR="00302AAE" w:rsidRPr="00847720" w:rsidRDefault="15C36DCE" w:rsidP="74810FC6">
      <w:pPr>
        <w:spacing w:line="240" w:lineRule="auto"/>
        <w:contextualSpacing/>
        <w:rPr>
          <w:rFonts w:ascii="Times New Roman" w:eastAsia="Times New Roman" w:hAnsi="Times New Roman"/>
          <w:color w:val="auto"/>
          <w:sz w:val="24"/>
          <w:szCs w:val="24"/>
        </w:rPr>
      </w:pPr>
      <w:r w:rsidRPr="74810FC6">
        <w:rPr>
          <w:rFonts w:ascii="Times New Roman" w:eastAsia="Times New Roman" w:hAnsi="Times New Roman"/>
          <w:color w:val="auto"/>
          <w:sz w:val="24"/>
          <w:szCs w:val="24"/>
        </w:rPr>
        <w:t>Fadlilatul Taufany</w:t>
      </w:r>
      <w:r w:rsidR="00302AAE" w:rsidRPr="74810FC6">
        <w:rPr>
          <w:rFonts w:ascii="Times New Roman" w:eastAsia="Times New Roman" w:hAnsi="Times New Roman"/>
          <w:color w:val="auto"/>
          <w:sz w:val="24"/>
          <w:szCs w:val="24"/>
        </w:rPr>
        <w:t>, S.T</w:t>
      </w:r>
      <w:r w:rsidR="2C50C0A2" w:rsidRPr="74810FC6">
        <w:rPr>
          <w:rFonts w:ascii="Times New Roman" w:eastAsia="Times New Roman" w:hAnsi="Times New Roman"/>
          <w:color w:val="auto"/>
          <w:sz w:val="24"/>
          <w:szCs w:val="24"/>
        </w:rPr>
        <w:t>.</w:t>
      </w:r>
      <w:r w:rsidR="00302AAE" w:rsidRPr="74810FC6">
        <w:rPr>
          <w:rFonts w:ascii="Times New Roman" w:eastAsia="Times New Roman" w:hAnsi="Times New Roman"/>
          <w:color w:val="auto"/>
          <w:sz w:val="24"/>
          <w:szCs w:val="24"/>
        </w:rPr>
        <w:t xml:space="preserve">, Ph.D </w:t>
      </w:r>
      <w:r w:rsidR="00302AAE">
        <w:tab/>
      </w:r>
      <w:r w:rsidR="00302AAE">
        <w:tab/>
      </w:r>
      <w:r w:rsidR="00302AAE">
        <w:tab/>
      </w:r>
      <w:r w:rsidR="7FFF3E4A" w:rsidRPr="74810FC6">
        <w:rPr>
          <w:rFonts w:ascii="Times New Roman" w:eastAsia="Times New Roman" w:hAnsi="Times New Roman"/>
          <w:color w:val="auto"/>
          <w:sz w:val="24"/>
          <w:szCs w:val="24"/>
        </w:rPr>
        <w:t>Fendy Firmansyah, S.T., M.T</w:t>
      </w:r>
    </w:p>
    <w:p w14:paraId="088A420C" w14:textId="48B85917" w:rsidR="00302AAE" w:rsidRPr="00847720" w:rsidRDefault="00302AAE" w:rsidP="74810FC6">
      <w:pPr>
        <w:spacing w:line="240" w:lineRule="auto"/>
        <w:contextualSpacing/>
        <w:rPr>
          <w:rFonts w:ascii="Times New Roman" w:eastAsia="Times New Roman" w:hAnsi="Times New Roman"/>
          <w:color w:val="auto"/>
          <w:sz w:val="24"/>
          <w:szCs w:val="24"/>
        </w:rPr>
      </w:pPr>
      <w:r w:rsidRPr="74810FC6">
        <w:rPr>
          <w:rFonts w:ascii="Times New Roman" w:eastAsia="Times New Roman" w:hAnsi="Times New Roman"/>
          <w:color w:val="auto"/>
          <w:sz w:val="24"/>
          <w:szCs w:val="24"/>
        </w:rPr>
        <w:t>NIP</w:t>
      </w:r>
      <w:r w:rsidR="1C11DD11" w:rsidRPr="74810FC6">
        <w:rPr>
          <w:rFonts w:ascii="Times New Roman" w:eastAsia="Times New Roman" w:hAnsi="Times New Roman"/>
          <w:color w:val="auto"/>
          <w:sz w:val="24"/>
          <w:szCs w:val="24"/>
        </w:rPr>
        <w:t>. 198107132005011001</w:t>
      </w:r>
      <w:r>
        <w:tab/>
      </w:r>
      <w:r>
        <w:tab/>
      </w:r>
      <w:r>
        <w:tab/>
      </w:r>
      <w:r>
        <w:tab/>
      </w:r>
      <w:r w:rsidRPr="74810FC6">
        <w:rPr>
          <w:rFonts w:ascii="Times New Roman" w:eastAsia="Times New Roman" w:hAnsi="Times New Roman"/>
          <w:color w:val="auto"/>
          <w:sz w:val="24"/>
          <w:szCs w:val="24"/>
        </w:rPr>
        <w:t>NIP. 198</w:t>
      </w:r>
      <w:r w:rsidR="470DBA0D" w:rsidRPr="74810FC6">
        <w:rPr>
          <w:rFonts w:ascii="Times New Roman" w:eastAsia="Times New Roman" w:hAnsi="Times New Roman"/>
          <w:color w:val="auto"/>
          <w:sz w:val="24"/>
          <w:szCs w:val="24"/>
        </w:rPr>
        <w:t>6201811027</w:t>
      </w:r>
    </w:p>
    <w:p w14:paraId="3B147544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</w:p>
    <w:p w14:paraId="1AE3804E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24BDF892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</w:rPr>
      </w:pPr>
    </w:p>
    <w:p w14:paraId="26F5B06A" w14:textId="15083F6B" w:rsidR="00302AAE" w:rsidRPr="00E557DD" w:rsidRDefault="00E557DD" w:rsidP="00302AAE">
      <w:pPr>
        <w:spacing w:after="200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Catatan: Daftar lengkap anggota tersedia di lampiran 3</w:t>
      </w:r>
      <w:r w:rsidR="00302AAE"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br w:type="page"/>
      </w:r>
    </w:p>
    <w:p w14:paraId="20B6F0E7" w14:textId="057991CF" w:rsidR="00C13521" w:rsidRPr="00C13521" w:rsidRDefault="00C13521" w:rsidP="00C13521">
      <w:pPr>
        <w:pStyle w:val="Heading1"/>
      </w:pPr>
      <w:bookmarkStart w:id="8" w:name="_Toc80470202"/>
      <w:r>
        <w:lastRenderedPageBreak/>
        <w:t xml:space="preserve">BAB I </w:t>
      </w:r>
      <w:r w:rsidR="0089260F">
        <w:t>PENDAHULUAN</w:t>
      </w:r>
      <w:bookmarkEnd w:id="8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9" w:name="_Toc80470203"/>
      <w:bookmarkStart w:id="10" w:name="_Hlk46387745"/>
      <w:r>
        <w:rPr>
          <w:lang w:val="en-US"/>
        </w:rPr>
        <w:t>Analisa Situasi</w:t>
      </w:r>
      <w:bookmarkEnd w:id="9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BF1B98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BF1B98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BF1B98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BF1B98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BF1B98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BF1B98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BF1B98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P : Perangkat Desa, M : Masyarakat, D : Dinas Instansi Vertikal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BF1B98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BF1B98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BF1B98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BF1B98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BF1B98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BF1B98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*Uraikan secara rinci mengapa permasalahan diprioritaskan penanganannya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1" w:name="_Toc80470204"/>
      <w:r w:rsidRPr="00474EB0">
        <w:t>Perumusan Program Kegiatan</w:t>
      </w:r>
      <w:bookmarkEnd w:id="11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7B44993C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PROGRAM KKN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>-</w:t>
      </w:r>
      <w:r w:rsidR="00277AE0">
        <w:rPr>
          <w:rFonts w:ascii="Times New Roman" w:eastAsia="Times New Roman" w:hAnsi="Times New Roman"/>
          <w:bCs/>
          <w:color w:val="auto"/>
          <w:sz w:val="24"/>
        </w:rPr>
        <w:t>MANDIRI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BF1B98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BF1B98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BF1B98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2" w:name="_Toc80470205"/>
      <w:bookmarkEnd w:id="10"/>
      <w:r>
        <w:lastRenderedPageBreak/>
        <w:t xml:space="preserve">BAB II </w:t>
      </w:r>
      <w:r w:rsidR="00634BB4" w:rsidRPr="00634BB4">
        <w:t>PELAKSANAAN PROGRAM</w:t>
      </w:r>
      <w:bookmarkEnd w:id="12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80470206"/>
      <w:r w:rsidRPr="00036E18">
        <w:t>Pelaksanaan Program</w:t>
      </w:r>
      <w:bookmarkEnd w:id="13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16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6555"/>
      </w:tblGrid>
      <w:tr w:rsidR="00036E18" w:rsidRPr="00073BB2" w14:paraId="4F401B5E" w14:textId="77777777" w:rsidTr="00EB7099">
        <w:trPr>
          <w:trHeight w:val="398"/>
        </w:trPr>
        <w:tc>
          <w:tcPr>
            <w:tcW w:w="2606" w:type="dxa"/>
          </w:tcPr>
          <w:p w14:paraId="338C80A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30307D3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EB7099">
        <w:trPr>
          <w:trHeight w:val="398"/>
        </w:trPr>
        <w:tc>
          <w:tcPr>
            <w:tcW w:w="2606" w:type="dxa"/>
          </w:tcPr>
          <w:p w14:paraId="6966B91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24D6ABC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EB7099">
        <w:trPr>
          <w:trHeight w:val="412"/>
        </w:trPr>
        <w:tc>
          <w:tcPr>
            <w:tcW w:w="2606" w:type="dxa"/>
          </w:tcPr>
          <w:p w14:paraId="6C5EDE8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0E8B901A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EB7099">
        <w:trPr>
          <w:trHeight w:val="398"/>
        </w:trPr>
        <w:tc>
          <w:tcPr>
            <w:tcW w:w="2606" w:type="dxa"/>
          </w:tcPr>
          <w:p w14:paraId="4C12F2C0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</w:p>
        </w:tc>
        <w:tc>
          <w:tcPr>
            <w:tcW w:w="6555" w:type="dxa"/>
          </w:tcPr>
          <w:p w14:paraId="0DF78E3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EB7099">
        <w:trPr>
          <w:trHeight w:val="810"/>
        </w:trPr>
        <w:tc>
          <w:tcPr>
            <w:tcW w:w="2606" w:type="dxa"/>
          </w:tcPr>
          <w:p w14:paraId="5D7AB4A7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555" w:type="dxa"/>
          </w:tcPr>
          <w:p w14:paraId="611E6CB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EB7099">
        <w:trPr>
          <w:trHeight w:val="245"/>
        </w:trPr>
        <w:tc>
          <w:tcPr>
            <w:tcW w:w="2606" w:type="dxa"/>
          </w:tcPr>
          <w:p w14:paraId="4A9001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555" w:type="dxa"/>
          </w:tcPr>
          <w:p w14:paraId="11A0C866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EB7099">
        <w:trPr>
          <w:trHeight w:val="398"/>
        </w:trPr>
        <w:tc>
          <w:tcPr>
            <w:tcW w:w="2606" w:type="dxa"/>
          </w:tcPr>
          <w:p w14:paraId="5DBB710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555" w:type="dxa"/>
          </w:tcPr>
          <w:p w14:paraId="7AEC4A1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EB7099">
        <w:trPr>
          <w:trHeight w:val="398"/>
        </w:trPr>
        <w:tc>
          <w:tcPr>
            <w:tcW w:w="2606" w:type="dxa"/>
          </w:tcPr>
          <w:p w14:paraId="7020926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555" w:type="dxa"/>
          </w:tcPr>
          <w:p w14:paraId="2C9CE6F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EB7099">
        <w:trPr>
          <w:trHeight w:val="412"/>
        </w:trPr>
        <w:tc>
          <w:tcPr>
            <w:tcW w:w="2606" w:type="dxa"/>
          </w:tcPr>
          <w:p w14:paraId="78A2B16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555" w:type="dxa"/>
          </w:tcPr>
          <w:p w14:paraId="147D8AA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EB7099">
        <w:trPr>
          <w:trHeight w:val="398"/>
        </w:trPr>
        <w:tc>
          <w:tcPr>
            <w:tcW w:w="2606" w:type="dxa"/>
          </w:tcPr>
          <w:p w14:paraId="710F67E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555" w:type="dxa"/>
          </w:tcPr>
          <w:p w14:paraId="77121A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EB7099">
        <w:trPr>
          <w:trHeight w:val="398"/>
        </w:trPr>
        <w:tc>
          <w:tcPr>
            <w:tcW w:w="2606" w:type="dxa"/>
          </w:tcPr>
          <w:p w14:paraId="4393C83B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555" w:type="dxa"/>
          </w:tcPr>
          <w:p w14:paraId="177559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EB7099">
        <w:trPr>
          <w:trHeight w:val="398"/>
        </w:trPr>
        <w:tc>
          <w:tcPr>
            <w:tcW w:w="2606" w:type="dxa"/>
          </w:tcPr>
          <w:p w14:paraId="6ED3E8F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555" w:type="dxa"/>
          </w:tcPr>
          <w:p w14:paraId="529C59C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EB7099">
        <w:trPr>
          <w:trHeight w:val="398"/>
        </w:trPr>
        <w:tc>
          <w:tcPr>
            <w:tcW w:w="2606" w:type="dxa"/>
          </w:tcPr>
          <w:p w14:paraId="6DBF9F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555" w:type="dxa"/>
          </w:tcPr>
          <w:p w14:paraId="6B6149D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80470207"/>
      <w:r w:rsidRPr="00036E18">
        <w:rPr>
          <w:rFonts w:cs="Times New Roman"/>
          <w:bCs/>
          <w:szCs w:val="24"/>
        </w:rPr>
        <w:t>Pembahasan Program</w:t>
      </w:r>
      <w:bookmarkEnd w:id="14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5" w:name="_Toc80470208"/>
      <w:r w:rsidRPr="004538A1">
        <w:rPr>
          <w:rFonts w:cs="Times New Roman"/>
          <w:bCs/>
          <w:szCs w:val="24"/>
        </w:rPr>
        <w:t>Luaran</w:t>
      </w:r>
      <w:bookmarkEnd w:id="15"/>
      <w:r w:rsidRPr="004538A1">
        <w:rPr>
          <w:rFonts w:cs="Times New Roman"/>
          <w:bCs/>
          <w:szCs w:val="24"/>
        </w:rPr>
        <w:t xml:space="preserve"> </w:t>
      </w:r>
    </w:p>
    <w:p w14:paraId="4A7C9652" w14:textId="3FABBE94" w:rsidR="00036E18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Berita Online yang terdaf</w:t>
      </w:r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tar di </w:t>
      </w:r>
      <w:hyperlink r:id="rId14" w:history="1">
        <w:r w:rsidR="001A2082" w:rsidRPr="002645DE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ewanpers.or.id/data/perusahaanpers</w:t>
        </w:r>
      </w:hyperlink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Jika hanya tersedia versi cetak, </w:t>
      </w:r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sertakan di lampiran 4)</w:t>
      </w:r>
    </w:p>
    <w:p w14:paraId="3F0F6752" w14:textId="54E98058" w:rsidR="00842C6C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Youtube DRPM</w:t>
      </w:r>
    </w:p>
    <w:p w14:paraId="0955F771" w14:textId="41053EA7" w:rsidR="00EB7099" w:rsidRPr="00EB7099" w:rsidRDefault="00EB7099" w:rsidP="00EB7099">
      <w:pPr>
        <w:pStyle w:val="ListParagraph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B7099" w:rsidRPr="00EB7099" w:rsidSect="006A1CE4">
          <w:type w:val="continuous"/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4328587C" w:rsidR="00D57014" w:rsidRDefault="00D57014" w:rsidP="004626E0">
      <w:pPr>
        <w:pStyle w:val="Heading1"/>
        <w:ind w:left="426"/>
        <w:jc w:val="right"/>
      </w:pPr>
      <w:bookmarkStart w:id="16" w:name="_Toc80470209"/>
      <w:r>
        <w:lastRenderedPageBreak/>
        <w:t>BAB II</w:t>
      </w:r>
      <w:r w:rsidR="00842C6C">
        <w:t>I</w:t>
      </w:r>
      <w:r>
        <w:t xml:space="preserve"> </w:t>
      </w:r>
      <w:r w:rsidR="00842C6C">
        <w:t>KEGIATAN HARIAN</w:t>
      </w:r>
      <w:bookmarkEnd w:id="16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Agenda Kegiatan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am Pelaksanaan</w:t>
            </w:r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Nama Kelompok Sasaran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umlah Dana Yang dibutuhkan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ndala yang dihadapi</w:t>
            </w:r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55E73276" w14:textId="77777777" w:rsidR="00C8185A" w:rsidRDefault="00C8185A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4626E0">
          <w:pgSz w:w="16841" w:h="11900" w:orient="landscape" w:code="9"/>
          <w:pgMar w:top="1418" w:right="823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0889C6E3" w14:textId="3C88D0BF" w:rsidR="0089260F" w:rsidRDefault="0089260F" w:rsidP="008723B3">
      <w:pPr>
        <w:pStyle w:val="Heading1"/>
      </w:pPr>
      <w:bookmarkStart w:id="17" w:name="_Toc80470211"/>
      <w:r>
        <w:lastRenderedPageBreak/>
        <w:t>DAFTAR PUSTAKA</w:t>
      </w:r>
      <w:bookmarkEnd w:id="17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5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6517739A" w:rsidR="007617CC" w:rsidRPr="0060418B" w:rsidRDefault="0066434A" w:rsidP="009D5426">
      <w:pPr>
        <w:pStyle w:val="Heading1"/>
      </w:pPr>
      <w:bookmarkStart w:id="18" w:name="_Toc80470212"/>
      <w:r>
        <w:lastRenderedPageBreak/>
        <w:t xml:space="preserve">LAMPIRAN 1. </w:t>
      </w:r>
      <w:r w:rsidR="007617CC" w:rsidRPr="0060418B">
        <w:t>PETA LOKASI</w:t>
      </w:r>
      <w:bookmarkEnd w:id="18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okasi alamat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Dosen Pembimbing Lapangan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6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8F1F381" w:rsidR="007617CC" w:rsidRPr="0060418B" w:rsidRDefault="007617CC" w:rsidP="00912CE3">
      <w:pPr>
        <w:pStyle w:val="Heading1"/>
      </w:pPr>
      <w:bookmarkStart w:id="19" w:name="_Toc80470213"/>
      <w:r w:rsidRPr="0060418B">
        <w:lastRenderedPageBreak/>
        <w:t xml:space="preserve">LAMPIRAN </w:t>
      </w:r>
      <w:r w:rsidR="0066434A">
        <w:t>2</w:t>
      </w:r>
      <w:r w:rsidRPr="0060418B">
        <w:t xml:space="preserve">. BIODATA </w:t>
      </w:r>
      <w:r w:rsidR="00982C4F">
        <w:t>DPL</w:t>
      </w:r>
      <w:bookmarkEnd w:id="19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0" w:name="page11"/>
      <w:bookmarkEnd w:id="20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218"/>
        <w:gridCol w:w="4719"/>
      </w:tblGrid>
      <w:tr w:rsidR="004A23B3" w:rsidRPr="007502F1" w14:paraId="4B9F9C98" w14:textId="2B5540D2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E746195" w:rsidR="0089260F" w:rsidRDefault="00982C4F" w:rsidP="00912CE3">
      <w:pPr>
        <w:pStyle w:val="Heading1"/>
      </w:pPr>
      <w:bookmarkStart w:id="21" w:name="_Toc80470214"/>
      <w:r w:rsidRPr="0060418B">
        <w:lastRenderedPageBreak/>
        <w:t xml:space="preserve">LAMPIRAN </w:t>
      </w:r>
      <w:r w:rsidR="0011326E">
        <w:t>3</w:t>
      </w:r>
      <w:r w:rsidRPr="0060418B">
        <w:t xml:space="preserve">. </w:t>
      </w:r>
      <w:r>
        <w:t>DAFTAR MAHASISWA KKN</w:t>
      </w:r>
      <w:bookmarkEnd w:id="21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10225" w:type="dxa"/>
        <w:tblInd w:w="-2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8"/>
        <w:gridCol w:w="3420"/>
        <w:gridCol w:w="1985"/>
        <w:gridCol w:w="1984"/>
        <w:gridCol w:w="2268"/>
      </w:tblGrid>
      <w:tr w:rsidR="00854F1A" w:rsidRPr="001E2178" w14:paraId="33ACEFED" w14:textId="77777777" w:rsidTr="00150103">
        <w:trPr>
          <w:trHeight w:val="253"/>
        </w:trPr>
        <w:tc>
          <w:tcPr>
            <w:tcW w:w="568" w:type="dxa"/>
            <w:shd w:val="clear" w:color="auto" w:fill="auto"/>
            <w:vAlign w:val="bottom"/>
          </w:tcPr>
          <w:p w14:paraId="1731EDA2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bookmarkStart w:id="22" w:name="_Hlk125852997"/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1762AA1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1985" w:type="dxa"/>
            <w:vAlign w:val="bottom"/>
          </w:tcPr>
          <w:p w14:paraId="5D4E46F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RP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F0561E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Kontak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2268" w:type="dxa"/>
          </w:tcPr>
          <w:p w14:paraId="2C898B2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Departemen</w:t>
            </w:r>
          </w:p>
        </w:tc>
      </w:tr>
      <w:tr w:rsidR="00854F1A" w:rsidRPr="001E2178" w14:paraId="3807FB00" w14:textId="77777777" w:rsidTr="00150103">
        <w:trPr>
          <w:trHeight w:val="40"/>
        </w:trPr>
        <w:tc>
          <w:tcPr>
            <w:tcW w:w="56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C7D21E1" w14:textId="77777777" w:rsidR="00854F1A" w:rsidRPr="001E2178" w:rsidRDefault="00854F1A" w:rsidP="00150103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78972DB" w14:textId="77777777" w:rsidR="00854F1A" w:rsidRPr="001E2178" w:rsidRDefault="00854F1A" w:rsidP="00150103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5" w:type="dxa"/>
            <w:tcBorders>
              <w:bottom w:val="single" w:sz="8" w:space="0" w:color="auto"/>
            </w:tcBorders>
            <w:vAlign w:val="bottom"/>
          </w:tcPr>
          <w:p w14:paraId="2F08054A" w14:textId="77777777" w:rsidR="00854F1A" w:rsidRPr="001E2178" w:rsidRDefault="00854F1A" w:rsidP="00150103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1BFB788" w14:textId="77777777" w:rsidR="00854F1A" w:rsidRPr="001E2178" w:rsidRDefault="00854F1A" w:rsidP="00150103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268" w:type="dxa"/>
            <w:tcBorders>
              <w:bottom w:val="single" w:sz="8" w:space="0" w:color="auto"/>
            </w:tcBorders>
          </w:tcPr>
          <w:p w14:paraId="12F0B978" w14:textId="77777777" w:rsidR="00854F1A" w:rsidRPr="001E2178" w:rsidRDefault="00854F1A" w:rsidP="00150103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854F1A" w:rsidRPr="001E2178" w14:paraId="5E9B710C" w14:textId="77777777" w:rsidTr="00150103">
        <w:trPr>
          <w:trHeight w:val="241"/>
        </w:trPr>
        <w:tc>
          <w:tcPr>
            <w:tcW w:w="568" w:type="dxa"/>
            <w:shd w:val="clear" w:color="auto" w:fill="auto"/>
            <w:vAlign w:val="bottom"/>
          </w:tcPr>
          <w:p w14:paraId="2534F0A4" w14:textId="77777777" w:rsidR="00854F1A" w:rsidRPr="001E2178" w:rsidRDefault="00854F1A" w:rsidP="00150103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B007B8C" w14:textId="77777777" w:rsidR="00854F1A" w:rsidRPr="001E2178" w:rsidRDefault="00854F1A" w:rsidP="00150103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C909DFF" w14:textId="77777777" w:rsidR="00854F1A" w:rsidRPr="001E2178" w:rsidRDefault="00854F1A" w:rsidP="00150103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30A2E75" w14:textId="77777777" w:rsidR="00854F1A" w:rsidRPr="001E2178" w:rsidRDefault="00854F1A" w:rsidP="00150103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8A50AC8" w14:textId="77777777" w:rsidR="00854F1A" w:rsidRPr="001E2178" w:rsidRDefault="00854F1A" w:rsidP="00150103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3075FC67" w14:textId="77777777" w:rsidTr="00150103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0C4CC3C3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7FEC09D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33050C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F96D08E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7CBCCA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91AA0E2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960D2EF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288FAA8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C04E515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2D53F9B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9F5E338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D18800E" w14:textId="77777777" w:rsidTr="00150103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5D9AA0CB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0176969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D33969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F24261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8D561D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7C79B55" w14:textId="77777777" w:rsidTr="00150103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7FF55CF8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2FC85AB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CA0901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6C3B6B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D447EF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13281084" w14:textId="77777777" w:rsidTr="00150103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0F9EB7F1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7034488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3690726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F440C4D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098DB76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41B25687" w14:textId="77777777" w:rsidTr="00150103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030E58D8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873157B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20C06A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268D00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A0234D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ED6D462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1AE4FE2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73B7EF2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081EED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3B4A1A6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3AA143A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5928C22A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29E68E0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22A38D5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8D32CF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87063E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AB692C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CA25A9A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BADAD1D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0D6DB92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DB2460E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B36750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333933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69D2903D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B7A8855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6CCFC2C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0F2EEE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2C4531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0B34E6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480406C3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DF46C6B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4F0332B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DE7BA7B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DE9F3E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33F8CA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3A37EA02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D8438BC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4817298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515F31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61B398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D79F1A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57DE74C2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E1928DE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64193D4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CD11B4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D108F5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F57016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5B3C8E86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C321F3B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9E4CB5C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95A79B6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EFC2D8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B6BA24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1D9F9881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D348EA2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450C288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943A18A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299059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377951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10F12B68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EAA5E17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8E847F0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21C82C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AD1D5C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F03D438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6F25FD4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F1AFE10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9917804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CB600E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D4C7FE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AD34B0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1EFBC772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B530D67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C35E389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A66E4AD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85F7585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12C63C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61231D17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C1F1C35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08A00A6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947A4F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C8F73B6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656F5DE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472FA683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B1FD439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F1D5285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2F37A8E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1B162F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D2D8AB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3C17D874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A13B820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18B5082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89C5D7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1BBBBE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A24AD45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498D6A2A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9D7B04E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2939C31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3DBE76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6485D7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1356C6E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26BCC38F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12E9B8F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4128FAD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71E815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854C7DD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7843A48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F46DA1C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2A711E7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E66934C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02DB648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4B6C2A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257042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576187DD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C2A0F8F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4A39AF1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37C000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7198BF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A1A8B5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42DEA23C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3A606A5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359CE38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74911D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93F04C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1A6462A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4BCA518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2029DA1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9660E6A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B43EC2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7C6458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C65B425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2E57EF83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4163F4B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486F536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87A181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EFA4353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1F5D0CB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6C36C989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E8C406A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5901BD1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487FDC3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01EFDB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FF7B06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1FCCF0C4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CDE8B7A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509980CA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2BEEAB7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7E33AA4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1F1911C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854F1A" w:rsidRPr="001E2178" w14:paraId="18521D01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43D5C62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110DD287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A523DFD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2020EE8D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2A6C505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854F1A" w:rsidRPr="001E2178" w14:paraId="41F73453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12F6038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318B084E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3DCA688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19182AB5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4F2B0F4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bookmarkEnd w:id="22"/>
    <w:p w14:paraId="7FA6DB56" w14:textId="7FA75D6D" w:rsidR="00EB7099" w:rsidRDefault="00532A84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52B8179B" w14:textId="77777777" w:rsidR="00EB7099" w:rsidRDefault="00EB7099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7B6E7CA2" w14:textId="62223427" w:rsidR="00EB7099" w:rsidRDefault="00EB7099" w:rsidP="00EB7099">
      <w:pPr>
        <w:pStyle w:val="Heading1"/>
      </w:pPr>
      <w:bookmarkStart w:id="23" w:name="_Toc80470215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FOTO KEGIATAN</w:t>
      </w:r>
      <w:bookmarkEnd w:id="23"/>
      <w:r>
        <w:t xml:space="preserve"> </w:t>
      </w:r>
    </w:p>
    <w:p w14:paraId="115186A7" w14:textId="5948EAB7" w:rsidR="00982C4F" w:rsidRDefault="00982C4F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D614B04" w14:textId="13E4FC94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2BA80CC" w14:textId="57EBF371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1E70E05" w14:textId="681192BB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53703A0" w14:textId="2A92D5FC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E27FB9D" w14:textId="3EEC926C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4BA11A7" w14:textId="4143F408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6F5B1DE" w14:textId="7AB57F1E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FDA8A33" w14:textId="1DF49A60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BD3122A" w14:textId="7B6CC56C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6DEBD38" w14:textId="7A0DBFEB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C888B82" w14:textId="1D5D0539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49E0D16" w14:textId="0E68D35F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68196D6" w14:textId="148479D8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39430EBD" w14:textId="5C993622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CBEAF82" w14:textId="3A60036A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06FD6A6" w14:textId="2D8A4951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2D2B65F2" w14:textId="74F2AD42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CEDAD99" w14:textId="65297A5B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347E29C" w14:textId="77CD1D36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2E696B6" w14:textId="33307280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4A55CAF" w14:textId="36E18AA7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59103C9" w14:textId="274AE4B4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F348715" w14:textId="1D2F2B97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35A7F62E" w14:textId="079C10A4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9371376" w14:textId="20F24BF8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A59221E" w14:textId="187E9525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B2C616A" w14:textId="00A20976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351A132" w14:textId="4DA1F73F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9970965" w14:textId="12505BE9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2FE2A28F" w14:textId="2483022C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0F70AA1" w14:textId="305FA89E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0D47EFA" w14:textId="531824E5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04C4A7E" w14:textId="69D2B3CA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3483B6D" w14:textId="151CA5C8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710B3B0" w14:textId="26CA2C19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350A87A9" w14:textId="70032A4B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47A7F86" w14:textId="2A7B1052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E2DEF0F" w14:textId="5338E10C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E3FDF7B" w14:textId="77777777" w:rsidR="00854F1A" w:rsidRDefault="00854F1A" w:rsidP="00854F1A">
      <w:pPr>
        <w:pStyle w:val="Heading1"/>
      </w:pPr>
      <w:bookmarkStart w:id="24" w:name="_Toc88480776"/>
      <w:r w:rsidRPr="0060418B">
        <w:lastRenderedPageBreak/>
        <w:t xml:space="preserve">LAMPIRAN </w:t>
      </w:r>
      <w:r>
        <w:t>5</w:t>
      </w:r>
      <w:r w:rsidRPr="0060418B">
        <w:t xml:space="preserve">. </w:t>
      </w:r>
      <w:r>
        <w:t>BERITA VERSI CETAK</w:t>
      </w:r>
      <w:bookmarkEnd w:id="24"/>
      <w:r>
        <w:t xml:space="preserve"> </w:t>
      </w:r>
    </w:p>
    <w:p w14:paraId="436D1D84" w14:textId="77777777" w:rsidR="00854F1A" w:rsidRPr="00532A84" w:rsidRDefault="00854F1A" w:rsidP="00854F1A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C1234C2" w14:textId="77777777" w:rsidR="00854F1A" w:rsidRDefault="00854F1A" w:rsidP="00854F1A">
      <w:pPr>
        <w:pStyle w:val="Heading1"/>
      </w:pPr>
    </w:p>
    <w:p w14:paraId="717ECE37" w14:textId="74839209" w:rsidR="006A1CE4" w:rsidRDefault="00854F1A" w:rsidP="00854F1A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Foto lengkap berita versi cetak (khusus bagi yang tidak memiliki versi online)</w:t>
      </w:r>
    </w:p>
    <w:p w14:paraId="76864918" w14:textId="77777777" w:rsidR="006A1CE4" w:rsidRDefault="006A1CE4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7D59AE60" w14:textId="77777777" w:rsidR="00854F1A" w:rsidRPr="00532A84" w:rsidRDefault="00854F1A" w:rsidP="00854F1A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31DD72C8" w14:textId="77777777" w:rsidR="009B31E9" w:rsidRDefault="009B31E9" w:rsidP="009B31E9">
      <w:pPr>
        <w:pStyle w:val="Heading1"/>
      </w:pPr>
      <w:r w:rsidRPr="0060418B">
        <w:t xml:space="preserve">LAMPIRAN </w:t>
      </w:r>
      <w:r>
        <w:t>6</w:t>
      </w:r>
      <w:r w:rsidRPr="0060418B">
        <w:t xml:space="preserve">. </w:t>
      </w:r>
      <w:r>
        <w:t xml:space="preserve">SURVEI PELAKSANAAN KKN </w:t>
      </w:r>
    </w:p>
    <w:p w14:paraId="178939CD" w14:textId="77777777" w:rsidR="009B31E9" w:rsidRDefault="009B31E9" w:rsidP="009B31E9">
      <w:pPr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C615C2">
        <w:rPr>
          <w:rFonts w:ascii="Times New Roman" w:hAnsi="Times New Roman" w:cs="Times New Roman"/>
          <w:color w:val="auto"/>
          <w:sz w:val="24"/>
          <w:szCs w:val="24"/>
        </w:rPr>
        <w:t xml:space="preserve">Hasil Survei pada </w:t>
      </w:r>
      <w:hyperlink r:id="rId18" w:history="1">
        <w:r w:rsidRPr="00C36363">
          <w:rPr>
            <w:rStyle w:val="Hyperlink"/>
            <w:rFonts w:ascii="Times New Roman" w:hAnsi="Times New Roman" w:cs="Times New Roman"/>
            <w:sz w:val="24"/>
            <w:szCs w:val="24"/>
          </w:rPr>
          <w:t>https://intip.in/SurveiKKN/</w:t>
        </w:r>
      </w:hyperlink>
    </w:p>
    <w:p w14:paraId="067B2A78" w14:textId="77777777" w:rsidR="009B31E9" w:rsidRPr="00532A84" w:rsidRDefault="009B31E9" w:rsidP="009B31E9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81E77F4" w14:textId="77777777" w:rsidR="00854F1A" w:rsidRPr="00532A84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854F1A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9B139" w14:textId="77777777" w:rsidR="0046438F" w:rsidRDefault="0046438F" w:rsidP="00987866">
      <w:pPr>
        <w:spacing w:after="0" w:line="240" w:lineRule="auto"/>
      </w:pPr>
      <w:r>
        <w:separator/>
      </w:r>
    </w:p>
  </w:endnote>
  <w:endnote w:type="continuationSeparator" w:id="0">
    <w:p w14:paraId="6DDAC7BD" w14:textId="77777777" w:rsidR="0046438F" w:rsidRDefault="0046438F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6F309" w14:textId="77777777" w:rsidR="0046438F" w:rsidRDefault="0046438F" w:rsidP="00987866">
      <w:pPr>
        <w:spacing w:after="0" w:line="240" w:lineRule="auto"/>
      </w:pPr>
      <w:r>
        <w:separator/>
      </w:r>
    </w:p>
  </w:footnote>
  <w:footnote w:type="continuationSeparator" w:id="0">
    <w:p w14:paraId="27289F79" w14:textId="77777777" w:rsidR="0046438F" w:rsidRDefault="0046438F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307976831">
    <w:abstractNumId w:val="9"/>
  </w:num>
  <w:num w:numId="2" w16cid:durableId="2080637168">
    <w:abstractNumId w:val="12"/>
  </w:num>
  <w:num w:numId="3" w16cid:durableId="303509731">
    <w:abstractNumId w:val="10"/>
  </w:num>
  <w:num w:numId="4" w16cid:durableId="826942216">
    <w:abstractNumId w:val="14"/>
  </w:num>
  <w:num w:numId="5" w16cid:durableId="1908955671">
    <w:abstractNumId w:val="2"/>
  </w:num>
  <w:num w:numId="6" w16cid:durableId="1954315844">
    <w:abstractNumId w:val="5"/>
  </w:num>
  <w:num w:numId="7" w16cid:durableId="1877153934">
    <w:abstractNumId w:val="0"/>
  </w:num>
  <w:num w:numId="8" w16cid:durableId="1033069273">
    <w:abstractNumId w:val="3"/>
  </w:num>
  <w:num w:numId="9" w16cid:durableId="1691907455">
    <w:abstractNumId w:val="6"/>
  </w:num>
  <w:num w:numId="10" w16cid:durableId="1620601486">
    <w:abstractNumId w:val="7"/>
  </w:num>
  <w:num w:numId="11" w16cid:durableId="468088113">
    <w:abstractNumId w:val="13"/>
  </w:num>
  <w:num w:numId="12" w16cid:durableId="1447654474">
    <w:abstractNumId w:val="1"/>
  </w:num>
  <w:num w:numId="13" w16cid:durableId="10114087">
    <w:abstractNumId w:val="4"/>
  </w:num>
  <w:num w:numId="14" w16cid:durableId="538056892">
    <w:abstractNumId w:val="8"/>
  </w:num>
  <w:num w:numId="15" w16cid:durableId="1253273020">
    <w:abstractNumId w:val="11"/>
  </w:num>
  <w:num w:numId="16" w16cid:durableId="22252380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rwUAkOYLSSwAAAA="/>
  </w:docVars>
  <w:rsids>
    <w:rsidRoot w:val="0050405F"/>
    <w:rsid w:val="0000031C"/>
    <w:rsid w:val="000160DE"/>
    <w:rsid w:val="00036E18"/>
    <w:rsid w:val="00041503"/>
    <w:rsid w:val="00042043"/>
    <w:rsid w:val="000A0A34"/>
    <w:rsid w:val="000A2930"/>
    <w:rsid w:val="000A39FC"/>
    <w:rsid w:val="000B437A"/>
    <w:rsid w:val="000D180A"/>
    <w:rsid w:val="000D3F0D"/>
    <w:rsid w:val="0011326E"/>
    <w:rsid w:val="00132FF5"/>
    <w:rsid w:val="00141239"/>
    <w:rsid w:val="00142944"/>
    <w:rsid w:val="001466F1"/>
    <w:rsid w:val="00147C76"/>
    <w:rsid w:val="00161E5B"/>
    <w:rsid w:val="00163753"/>
    <w:rsid w:val="00180BA2"/>
    <w:rsid w:val="0018238A"/>
    <w:rsid w:val="00193DA5"/>
    <w:rsid w:val="001A1019"/>
    <w:rsid w:val="001A2082"/>
    <w:rsid w:val="001B7269"/>
    <w:rsid w:val="001B7629"/>
    <w:rsid w:val="001E1211"/>
    <w:rsid w:val="001F10D7"/>
    <w:rsid w:val="00210356"/>
    <w:rsid w:val="00215C1C"/>
    <w:rsid w:val="0021647E"/>
    <w:rsid w:val="00231047"/>
    <w:rsid w:val="00233435"/>
    <w:rsid w:val="00241AAF"/>
    <w:rsid w:val="00257FA8"/>
    <w:rsid w:val="00277AE0"/>
    <w:rsid w:val="002840B0"/>
    <w:rsid w:val="002852F4"/>
    <w:rsid w:val="00296711"/>
    <w:rsid w:val="002F712F"/>
    <w:rsid w:val="003026DE"/>
    <w:rsid w:val="00302AAE"/>
    <w:rsid w:val="00320E55"/>
    <w:rsid w:val="00345209"/>
    <w:rsid w:val="00353E50"/>
    <w:rsid w:val="0037473F"/>
    <w:rsid w:val="00374AF4"/>
    <w:rsid w:val="00374BDD"/>
    <w:rsid w:val="003A4171"/>
    <w:rsid w:val="003C549A"/>
    <w:rsid w:val="003D235A"/>
    <w:rsid w:val="003D3F23"/>
    <w:rsid w:val="003D6FA2"/>
    <w:rsid w:val="00400A80"/>
    <w:rsid w:val="00412CCC"/>
    <w:rsid w:val="00413F66"/>
    <w:rsid w:val="00443825"/>
    <w:rsid w:val="004538A1"/>
    <w:rsid w:val="00454C27"/>
    <w:rsid w:val="004626E0"/>
    <w:rsid w:val="00463E64"/>
    <w:rsid w:val="0046438F"/>
    <w:rsid w:val="004671B1"/>
    <w:rsid w:val="004715CA"/>
    <w:rsid w:val="00474EB0"/>
    <w:rsid w:val="00483854"/>
    <w:rsid w:val="00485D3E"/>
    <w:rsid w:val="004A18C9"/>
    <w:rsid w:val="004A23B3"/>
    <w:rsid w:val="004B1CB3"/>
    <w:rsid w:val="004B2AF0"/>
    <w:rsid w:val="004B2CBD"/>
    <w:rsid w:val="004D134B"/>
    <w:rsid w:val="004D1D11"/>
    <w:rsid w:val="004D6E84"/>
    <w:rsid w:val="004E1494"/>
    <w:rsid w:val="004E1DCF"/>
    <w:rsid w:val="004F2E6B"/>
    <w:rsid w:val="004F62A6"/>
    <w:rsid w:val="0050405F"/>
    <w:rsid w:val="005175A7"/>
    <w:rsid w:val="00517B7B"/>
    <w:rsid w:val="00532A84"/>
    <w:rsid w:val="005603A6"/>
    <w:rsid w:val="005666E2"/>
    <w:rsid w:val="00576227"/>
    <w:rsid w:val="005814DE"/>
    <w:rsid w:val="0059013A"/>
    <w:rsid w:val="005A007E"/>
    <w:rsid w:val="005B738D"/>
    <w:rsid w:val="005C0717"/>
    <w:rsid w:val="005D52AC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46267"/>
    <w:rsid w:val="0066434A"/>
    <w:rsid w:val="00665907"/>
    <w:rsid w:val="00690901"/>
    <w:rsid w:val="0069483E"/>
    <w:rsid w:val="006A0696"/>
    <w:rsid w:val="006A1CE4"/>
    <w:rsid w:val="006F274A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B0C04"/>
    <w:rsid w:val="007B4835"/>
    <w:rsid w:val="007D3D17"/>
    <w:rsid w:val="007E3C80"/>
    <w:rsid w:val="007E64ED"/>
    <w:rsid w:val="0081224E"/>
    <w:rsid w:val="00812771"/>
    <w:rsid w:val="00821DB8"/>
    <w:rsid w:val="00842C6C"/>
    <w:rsid w:val="00843130"/>
    <w:rsid w:val="00847720"/>
    <w:rsid w:val="00854F1A"/>
    <w:rsid w:val="00870A5C"/>
    <w:rsid w:val="0087135B"/>
    <w:rsid w:val="008723B3"/>
    <w:rsid w:val="0089260F"/>
    <w:rsid w:val="008B3072"/>
    <w:rsid w:val="008C7F99"/>
    <w:rsid w:val="008D4288"/>
    <w:rsid w:val="008F1729"/>
    <w:rsid w:val="008F7EC9"/>
    <w:rsid w:val="00905E76"/>
    <w:rsid w:val="00912CE3"/>
    <w:rsid w:val="009155E7"/>
    <w:rsid w:val="00944963"/>
    <w:rsid w:val="00967664"/>
    <w:rsid w:val="00982C4F"/>
    <w:rsid w:val="00987866"/>
    <w:rsid w:val="009931BD"/>
    <w:rsid w:val="009B31E9"/>
    <w:rsid w:val="009C3596"/>
    <w:rsid w:val="009D5426"/>
    <w:rsid w:val="00A04F86"/>
    <w:rsid w:val="00A15F15"/>
    <w:rsid w:val="00A1747E"/>
    <w:rsid w:val="00A23F1B"/>
    <w:rsid w:val="00A66E1E"/>
    <w:rsid w:val="00A7719B"/>
    <w:rsid w:val="00A8430C"/>
    <w:rsid w:val="00A874E2"/>
    <w:rsid w:val="00A91280"/>
    <w:rsid w:val="00AC23D2"/>
    <w:rsid w:val="00B134D3"/>
    <w:rsid w:val="00B168AB"/>
    <w:rsid w:val="00B270D8"/>
    <w:rsid w:val="00B30A08"/>
    <w:rsid w:val="00B31FDE"/>
    <w:rsid w:val="00B62551"/>
    <w:rsid w:val="00B72768"/>
    <w:rsid w:val="00B76CFD"/>
    <w:rsid w:val="00B86FC3"/>
    <w:rsid w:val="00BA314E"/>
    <w:rsid w:val="00BB7845"/>
    <w:rsid w:val="00BD5CBB"/>
    <w:rsid w:val="00BE6D06"/>
    <w:rsid w:val="00BF63D0"/>
    <w:rsid w:val="00C13521"/>
    <w:rsid w:val="00C32D95"/>
    <w:rsid w:val="00C7521C"/>
    <w:rsid w:val="00C75D4A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05537"/>
    <w:rsid w:val="00D25071"/>
    <w:rsid w:val="00D268AA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12E56"/>
    <w:rsid w:val="00E20C98"/>
    <w:rsid w:val="00E5578C"/>
    <w:rsid w:val="00E557DD"/>
    <w:rsid w:val="00E6118A"/>
    <w:rsid w:val="00E745C0"/>
    <w:rsid w:val="00E87AD5"/>
    <w:rsid w:val="00E92091"/>
    <w:rsid w:val="00E94015"/>
    <w:rsid w:val="00EA236A"/>
    <w:rsid w:val="00EB7099"/>
    <w:rsid w:val="00EC4CFB"/>
    <w:rsid w:val="00ED3EA2"/>
    <w:rsid w:val="00EE4820"/>
    <w:rsid w:val="00EE65FE"/>
    <w:rsid w:val="00F00D45"/>
    <w:rsid w:val="00F02145"/>
    <w:rsid w:val="00F0644A"/>
    <w:rsid w:val="00F2507B"/>
    <w:rsid w:val="00F35D44"/>
    <w:rsid w:val="00F43F45"/>
    <w:rsid w:val="00F54D71"/>
    <w:rsid w:val="00F55D6C"/>
    <w:rsid w:val="00F84847"/>
    <w:rsid w:val="00F94163"/>
    <w:rsid w:val="00F96323"/>
    <w:rsid w:val="00FA70C8"/>
    <w:rsid w:val="00FB5AF0"/>
    <w:rsid w:val="00FB66D4"/>
    <w:rsid w:val="00FC72B1"/>
    <w:rsid w:val="00FE5EAC"/>
    <w:rsid w:val="15C36DCE"/>
    <w:rsid w:val="1C11DD11"/>
    <w:rsid w:val="2C50C0A2"/>
    <w:rsid w:val="3BBE8ED7"/>
    <w:rsid w:val="470DBA0D"/>
    <w:rsid w:val="53ADBBF3"/>
    <w:rsid w:val="67B3E2FE"/>
    <w:rsid w:val="6E1A7962"/>
    <w:rsid w:val="71160014"/>
    <w:rsid w:val="74810FC6"/>
    <w:rsid w:val="7FFF3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customStyle="1" w:styleId="TableGrid0">
    <w:name w:val="Table Grid0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intip.in/SurveiKKN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wanpers.or.id/data/perusahaanper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16" ma:contentTypeDescription="Create a new document." ma:contentTypeScope="" ma:versionID="5871925363570cd1ea0c5f522e87a585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34ae81ac8e3023914e393aba728bb548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3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B058F3B-E476-43A4-89FD-8CD7E96ECDD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7</Pages>
  <Words>1228</Words>
  <Characters>7006</Characters>
  <Application>Microsoft Office Word</Application>
  <DocSecurity>0</DocSecurity>
  <Lines>58</Lines>
  <Paragraphs>16</Paragraphs>
  <ScaleCrop>false</ScaleCrop>
  <Company/>
  <LinksUpToDate>false</LinksUpToDate>
  <CharactersWithSpaces>8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ndri Meilani</cp:lastModifiedBy>
  <cp:revision>6</cp:revision>
  <dcterms:created xsi:type="dcterms:W3CDTF">2023-01-28T20:18:00Z</dcterms:created>
  <dcterms:modified xsi:type="dcterms:W3CDTF">2023-02-15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